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k Sciort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iort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20 N Hermitage Ave Chicago 6061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k.sciortin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1007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 Sciortin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0/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ierc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7/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